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35B7" w:rsidRPr="0018370A" w:rsidRDefault="008535B7" w:rsidP="008535B7">
      <w:pPr>
        <w:spacing w:after="160" w:line="259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18370A">
        <w:rPr>
          <w:rFonts w:ascii="Arial" w:hAnsi="Arial" w:cs="Arial"/>
          <w:b/>
          <w:bCs/>
          <w:sz w:val="36"/>
          <w:szCs w:val="36"/>
        </w:rPr>
        <w:t>Traceability Matrix</w:t>
      </w:r>
      <w:r w:rsidRPr="0018370A">
        <w:rPr>
          <w:rFonts w:ascii="Arial" w:hAnsi="Arial" w:cs="Arial"/>
          <w:b/>
          <w:bCs/>
          <w:sz w:val="36"/>
          <w:szCs w:val="36"/>
        </w:rPr>
        <w:cr/>
      </w:r>
    </w:p>
    <w:tbl>
      <w:tblPr>
        <w:tblStyle w:val="a3"/>
        <w:tblW w:w="10949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  <w:gridCol w:w="1309"/>
      </w:tblGrid>
      <w:tr w:rsidR="005F1475" w:rsidRPr="0018370A" w:rsidTr="005F1475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UT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5F1475" w:rsidRPr="0018370A" w:rsidRDefault="005E1147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ITC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ATC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5F1475" w:rsidRPr="0018370A" w:rsidRDefault="00B35D91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AT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Visitor, Member, and Admin can view the home page of the web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- 04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-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</w:t>
            </w:r>
            <w:r w:rsidR="003E03FF">
              <w:rPr>
                <w:rFonts w:ascii="Arial" w:hAnsi="Arial" w:cs="Arial"/>
                <w:color w:val="FF0000"/>
                <w:sz w:val="24"/>
                <w:szCs w:val="24"/>
              </w:rPr>
              <w:t>,10,19</w:t>
            </w:r>
          </w:p>
        </w:tc>
        <w:tc>
          <w:tcPr>
            <w:tcW w:w="1309" w:type="dxa"/>
          </w:tcPr>
          <w:p w:rsidR="005F1475" w:rsidRPr="0018370A" w:rsidRDefault="00CD0B12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1309" w:type="dxa"/>
          </w:tcPr>
          <w:p w:rsidR="005F1475" w:rsidRPr="0018370A" w:rsidRDefault="00B35D91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,10,2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Visitor can register to be a member of the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Pra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 05-30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31,32</w:t>
            </w:r>
          </w:p>
        </w:tc>
        <w:tc>
          <w:tcPr>
            <w:tcW w:w="134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,10,19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309" w:type="dxa"/>
          </w:tcPr>
          <w:p w:rsidR="005F1475" w:rsidRPr="0018370A" w:rsidRDefault="005D1E03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,10,2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activities announcement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33,34,35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,10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2,2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309" w:type="dxa"/>
          </w:tcPr>
          <w:p w:rsidR="005F1475" w:rsidRPr="0018370A" w:rsidRDefault="003619E5" w:rsidP="005F1475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,12,2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detail of selected activity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36,37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,10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2,22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,12,2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 and Admin can view the Q&amp;A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38,39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  <w:r w:rsidR="003E03FF">
              <w:rPr>
                <w:rFonts w:ascii="Arial" w:hAnsi="Arial" w:cs="Arial"/>
                <w:sz w:val="24"/>
                <w:szCs w:val="24"/>
              </w:rPr>
              <w:t>,15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5,16,31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temple’s histo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0,41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5,1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09" w:type="dxa"/>
          </w:tcPr>
          <w:p w:rsidR="005F1475" w:rsidRPr="0018370A" w:rsidRDefault="00F229E7" w:rsidP="00F229E7">
            <w:pPr>
              <w:tabs>
                <w:tab w:val="center" w:pos="546"/>
              </w:tabs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ab/>
            </w:r>
            <w:r w:rsidR="003619E5">
              <w:rPr>
                <w:rFonts w:ascii="Arial" w:hAnsi="Arial" w:cs="Arial"/>
                <w:sz w:val="24"/>
                <w:szCs w:val="24"/>
              </w:rPr>
              <w:t>04,15,29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galle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2,43,44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4,13,2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pictures of selected album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45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4,13,2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Visitor, Member, and 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Admin can view the larger size of selected pictur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46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4,13,2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1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contact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7,48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,16,27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,18,3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map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49,50,51,52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8,17,28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,19,35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53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9,18,29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8,20,36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Member and Admin can login to the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Pra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54-61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,20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,2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Member and Admin can log out from the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Wat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18370A">
              <w:rPr>
                <w:rFonts w:ascii="Arial" w:hAnsi="Arial" w:cs="Arial"/>
                <w:sz w:val="24"/>
                <w:szCs w:val="24"/>
              </w:rPr>
              <w:t>Pra</w:t>
            </w:r>
            <w:proofErr w:type="spellEnd"/>
            <w:r w:rsidRPr="0018370A">
              <w:rPr>
                <w:rFonts w:ascii="Arial" w:hAnsi="Arial" w:cs="Arial"/>
                <w:sz w:val="24"/>
                <w:szCs w:val="24"/>
              </w:rPr>
              <w:t xml:space="preserve">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0,62,63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-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,3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can send the Dharma question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,64-67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8</w:t>
            </w:r>
          </w:p>
        </w:tc>
        <w:tc>
          <w:tcPr>
            <w:tcW w:w="1345" w:type="dxa"/>
          </w:tcPr>
          <w:p w:rsidR="005F1475" w:rsidRPr="0018370A" w:rsidRDefault="000767A4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8,10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add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9-73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8</w:t>
            </w:r>
            <w:r w:rsidR="000767A4">
              <w:rPr>
                <w:rFonts w:ascii="Arial" w:hAnsi="Arial" w:cs="Arial"/>
                <w:sz w:val="24"/>
                <w:szCs w:val="24"/>
              </w:rPr>
              <w:t>,10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  <w:r w:rsidR="003E03FF">
              <w:rPr>
                <w:rFonts w:ascii="Arial" w:hAnsi="Arial" w:cs="Arial"/>
                <w:sz w:val="24"/>
                <w:szCs w:val="24"/>
              </w:rPr>
              <w:t>,2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edit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0,73-78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  <w:r w:rsidR="003E03FF">
              <w:rPr>
                <w:rFonts w:ascii="Arial" w:hAnsi="Arial" w:cs="Arial"/>
                <w:sz w:val="24"/>
                <w:szCs w:val="24"/>
              </w:rPr>
              <w:t>,22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309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</w:t>
            </w:r>
            <w:bookmarkStart w:id="0" w:name="_GoBack"/>
            <w:bookmarkEnd w:id="0"/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delete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3,79-82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  <w:r w:rsidR="003E03FF">
              <w:rPr>
                <w:rFonts w:ascii="Arial" w:hAnsi="Arial" w:cs="Arial"/>
                <w:sz w:val="24"/>
                <w:szCs w:val="24"/>
              </w:rPr>
              <w:t>,23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309" w:type="dxa"/>
          </w:tcPr>
          <w:p w:rsidR="005F1475" w:rsidRPr="0018370A" w:rsidRDefault="00CF0C60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Admins can view unanswered Dharma 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question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01,02,36,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83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1</w:t>
            </w:r>
          </w:p>
        </w:tc>
        <w:tc>
          <w:tcPr>
            <w:tcW w:w="1385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</w:t>
            </w:r>
          </w:p>
        </w:tc>
        <w:tc>
          <w:tcPr>
            <w:tcW w:w="1309" w:type="dxa"/>
          </w:tcPr>
          <w:p w:rsidR="005F1475" w:rsidRPr="0018370A" w:rsidRDefault="003E03FF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</w:t>
            </w:r>
          </w:p>
        </w:tc>
        <w:tc>
          <w:tcPr>
            <w:tcW w:w="1309" w:type="dxa"/>
          </w:tcPr>
          <w:p w:rsidR="005F1475" w:rsidRPr="0018370A" w:rsidRDefault="00CF0C60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2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answer the Dharma question in the Questio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84-88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385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6</w:t>
            </w:r>
          </w:p>
        </w:tc>
        <w:tc>
          <w:tcPr>
            <w:tcW w:w="1309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Admin can delete the Dharma question in the Questio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82,88-91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12</w:t>
            </w:r>
          </w:p>
        </w:tc>
        <w:tc>
          <w:tcPr>
            <w:tcW w:w="1385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26</w:t>
            </w:r>
          </w:p>
        </w:tc>
        <w:tc>
          <w:tcPr>
            <w:tcW w:w="1309" w:type="dxa"/>
          </w:tcPr>
          <w:p w:rsidR="005F1475" w:rsidRPr="0018370A" w:rsidRDefault="00CD0B12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2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3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edit the temple’s histo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7,78,92-99</w:t>
            </w:r>
          </w:p>
        </w:tc>
        <w:tc>
          <w:tcPr>
            <w:tcW w:w="1345" w:type="dxa"/>
          </w:tcPr>
          <w:p w:rsidR="005F1475" w:rsidRPr="0018370A" w:rsidRDefault="008E1D4A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385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1309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309" w:type="dxa"/>
          </w:tcPr>
          <w:p w:rsidR="005F1475" w:rsidRPr="0018370A" w:rsidRDefault="003D5CB8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</w:tbl>
    <w:p w:rsidR="008535B7" w:rsidRPr="0018370A" w:rsidRDefault="008535B7" w:rsidP="008535B7">
      <w:pPr>
        <w:spacing w:after="160" w:line="259" w:lineRule="auto"/>
        <w:rPr>
          <w:rFonts w:ascii="Arial" w:hAnsi="Arial" w:cs="Arial"/>
          <w:b/>
          <w:bCs/>
          <w:sz w:val="24"/>
          <w:szCs w:val="24"/>
        </w:rPr>
      </w:pPr>
    </w:p>
    <w:p w:rsidR="008535B7" w:rsidRPr="0018370A" w:rsidRDefault="008535B7">
      <w:pPr>
        <w:rPr>
          <w:rFonts w:ascii="Arial" w:hAnsi="Arial" w:cs="Arial"/>
          <w:b/>
          <w:bCs/>
          <w:sz w:val="24"/>
          <w:szCs w:val="24"/>
        </w:rPr>
      </w:pPr>
    </w:p>
    <w:sectPr w:rsidR="008535B7" w:rsidRPr="0018370A" w:rsidSect="00AA6EFD"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tjAwMjS2MDM2tjRS0lEKTi0uzszPAykwrAUA/JReriwAAAA="/>
  </w:docVars>
  <w:rsids>
    <w:rsidRoot w:val="008E5FA2"/>
    <w:rsid w:val="000358D5"/>
    <w:rsid w:val="000767A4"/>
    <w:rsid w:val="0018370A"/>
    <w:rsid w:val="003619E5"/>
    <w:rsid w:val="003D5CB8"/>
    <w:rsid w:val="003E03FF"/>
    <w:rsid w:val="005D1E03"/>
    <w:rsid w:val="005E1147"/>
    <w:rsid w:val="005F1475"/>
    <w:rsid w:val="008535B7"/>
    <w:rsid w:val="008B4269"/>
    <w:rsid w:val="008E1D4A"/>
    <w:rsid w:val="008E5FA2"/>
    <w:rsid w:val="00AA61E6"/>
    <w:rsid w:val="00AE5739"/>
    <w:rsid w:val="00B35D91"/>
    <w:rsid w:val="00C47197"/>
    <w:rsid w:val="00CD0B12"/>
    <w:rsid w:val="00CF0C60"/>
    <w:rsid w:val="00F2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35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35B7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535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35B7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</cp:revision>
  <dcterms:created xsi:type="dcterms:W3CDTF">2015-05-19T18:41:00Z</dcterms:created>
  <dcterms:modified xsi:type="dcterms:W3CDTF">2015-05-19T21:20:00Z</dcterms:modified>
</cp:coreProperties>
</file>